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Ramp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implementation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WS-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ecifications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ache Axis2</w:t>
        </w:r>
        <w:r>
          <w:rPr>
            <w:rStyle w:val="Hyperlink"/>
          </w:rPr>
          <w:t xml:space="preserve">, providing security features such as authentication, encryption, and digital signatures for web servi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Rampar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Rampart Documentation</w:t>
        </w:r>
      </w:hyperlink>
      <w:hyperlink r:id="rId20">
        <w:r>
          <w:rPr>
            <w:rStyle w:val="Hyperlink"/>
          </w:rPr>
          <w:t xml:space="preserve">: The official documentation provides detailed information on how to use and configure Rampart for securing your web servi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Understanding How Rampart Engine Works</w:t>
        </w:r>
      </w:hyperlink>
      <w:hyperlink r:id="rId20">
        <w:r>
          <w:rPr>
            <w:rStyle w:val="Hyperlink"/>
          </w:rPr>
          <w:t xml:space="preserve">: This Stack Overflow thread discusses the inner workings of the Rampart engine, including password callback handlers and message securit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Rampart Developer Guide</w:t>
        </w:r>
      </w:hyperlink>
      <w:hyperlink r:id="rId20">
        <w:r>
          <w:rPr>
            <w:rStyle w:val="Hyperlink"/>
          </w:rPr>
          <w:t xml:space="preserve">: The developer guide offers insights into deploying Rampart as a module in Axis2 and understanding its handlers and phas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pache Rampart Source Code Repository</w:t>
        </w:r>
      </w:hyperlink>
      <w:hyperlink r:id="rId20">
        <w:r>
          <w:rPr>
            <w:rStyle w:val="Hyperlink"/>
          </w:rPr>
          <w:t xml:space="preserve">: If you’re interested in exploring the source code, you can check out the Rampart repository using SV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Axis2</w:t>
        </w:r>
        <w:r>
          <w:rPr>
            <w:rStyle w:val="Hyperlink"/>
          </w:rPr>
          <w:t xml:space="preserve">: Since Rampart is closely integrated with Axis2, understanding Axis2 fundamentals will enhance your knowledge of using Rampart for secure web servi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svn.apache.org/repos/asf/axis/axis2/java/rampart/trunk/" TargetMode="External" /><Relationship Type="http://schemas.openxmlformats.org/officeDocument/2006/relationships/hyperlink" Id="rId20" Target="https://axis.apache.org/axis2/java/rampart/" TargetMode="External" /><Relationship Type="http://schemas.openxmlformats.org/officeDocument/2006/relationships/hyperlink" Id="rId22" Target="https://axis.apache.org/axis2/java/rampart/developer-guide.html" TargetMode="External" /><Relationship Type="http://schemas.openxmlformats.org/officeDocument/2006/relationships/hyperlink" Id="rId21" Target="https://stackoverflow.com/questions/16007912/understanding-how-rampart-engine-wor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svn.apache.org/repos/asf/axis/axis2/java/rampart/trunk/" TargetMode="External" /><Relationship Type="http://schemas.openxmlformats.org/officeDocument/2006/relationships/hyperlink" Id="rId20" Target="https://axis.apache.org/axis2/java/rampart/" TargetMode="External" /><Relationship Type="http://schemas.openxmlformats.org/officeDocument/2006/relationships/hyperlink" Id="rId22" Target="https://axis.apache.org/axis2/java/rampart/developer-guide.html" TargetMode="External" /><Relationship Type="http://schemas.openxmlformats.org/officeDocument/2006/relationships/hyperlink" Id="rId21" Target="https://stackoverflow.com/questions/16007912/understanding-how-rampart-engine-wor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24Z</dcterms:created>
  <dcterms:modified xsi:type="dcterms:W3CDTF">2024-03-23T04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